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5F9A76" w14:textId="77777777" w:rsidR="00961769" w:rsidRDefault="00961769">
      <w:r>
        <w:t>Question 2</w:t>
      </w:r>
    </w:p>
    <w:p w14:paraId="28B55D1C" w14:textId="77777777" w:rsidR="00961769" w:rsidRDefault="00961769"/>
    <w:p w14:paraId="50C1D683" w14:textId="77777777" w:rsidR="00961769" w:rsidRDefault="00961769">
      <w:r>
        <w:t>A)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715"/>
        <w:gridCol w:w="814"/>
        <w:gridCol w:w="729"/>
      </w:tblGrid>
      <w:tr w:rsidR="00961769" w14:paraId="6E3C6CD9" w14:textId="77777777" w:rsidTr="00961769">
        <w:tc>
          <w:tcPr>
            <w:tcW w:w="715" w:type="dxa"/>
          </w:tcPr>
          <w:p w14:paraId="374F3A2E" w14:textId="77777777" w:rsidR="00961769" w:rsidRDefault="00961769" w:rsidP="00961769">
            <w:r>
              <w:t>No.</w:t>
            </w:r>
          </w:p>
        </w:tc>
        <w:tc>
          <w:tcPr>
            <w:tcW w:w="814" w:type="dxa"/>
          </w:tcPr>
          <w:p w14:paraId="7577C156" w14:textId="77777777" w:rsidR="00961769" w:rsidRDefault="00961769" w:rsidP="001A2C6E">
            <w:r>
              <w:t>Table</w:t>
            </w:r>
          </w:p>
        </w:tc>
        <w:tc>
          <w:tcPr>
            <w:tcW w:w="729" w:type="dxa"/>
          </w:tcPr>
          <w:p w14:paraId="0E40FD27" w14:textId="77777777" w:rsidR="00961769" w:rsidRDefault="00961769" w:rsidP="001A2C6E">
            <w:r>
              <w:t>Tree</w:t>
            </w:r>
          </w:p>
        </w:tc>
      </w:tr>
      <w:tr w:rsidR="00961769" w14:paraId="7CF341F5" w14:textId="77777777" w:rsidTr="00961769">
        <w:tc>
          <w:tcPr>
            <w:tcW w:w="715" w:type="dxa"/>
          </w:tcPr>
          <w:p w14:paraId="1F28BD11" w14:textId="77777777" w:rsidR="00961769" w:rsidRDefault="00961769" w:rsidP="001A2C6E">
            <w:r>
              <w:t>1</w:t>
            </w:r>
          </w:p>
        </w:tc>
        <w:tc>
          <w:tcPr>
            <w:tcW w:w="814" w:type="dxa"/>
          </w:tcPr>
          <w:p w14:paraId="78E9EEF1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4180957A" w14:textId="77777777" w:rsidR="00961769" w:rsidRDefault="00961769" w:rsidP="001A2C6E">
            <w:r>
              <w:t>P</w:t>
            </w:r>
          </w:p>
        </w:tc>
      </w:tr>
      <w:tr w:rsidR="00961769" w14:paraId="4713000C" w14:textId="77777777" w:rsidTr="00961769">
        <w:tc>
          <w:tcPr>
            <w:tcW w:w="715" w:type="dxa"/>
          </w:tcPr>
          <w:p w14:paraId="1B364FA3" w14:textId="77777777" w:rsidR="00961769" w:rsidRDefault="00961769" w:rsidP="001A2C6E">
            <w:r>
              <w:t>2</w:t>
            </w:r>
          </w:p>
        </w:tc>
        <w:tc>
          <w:tcPr>
            <w:tcW w:w="814" w:type="dxa"/>
          </w:tcPr>
          <w:p w14:paraId="0D99EEF8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65714FE5" w14:textId="77777777" w:rsidR="00961769" w:rsidRDefault="00961769" w:rsidP="001A2C6E">
            <w:r>
              <w:t>P</w:t>
            </w:r>
          </w:p>
        </w:tc>
      </w:tr>
      <w:tr w:rsidR="00961769" w14:paraId="044EBCE8" w14:textId="77777777" w:rsidTr="00961769">
        <w:tc>
          <w:tcPr>
            <w:tcW w:w="715" w:type="dxa"/>
          </w:tcPr>
          <w:p w14:paraId="3EF5AFDD" w14:textId="77777777" w:rsidR="00961769" w:rsidRDefault="00961769" w:rsidP="001A2C6E">
            <w:r>
              <w:t>3</w:t>
            </w:r>
          </w:p>
        </w:tc>
        <w:tc>
          <w:tcPr>
            <w:tcW w:w="814" w:type="dxa"/>
          </w:tcPr>
          <w:p w14:paraId="72689383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30F00DD0" w14:textId="77777777" w:rsidR="00961769" w:rsidRDefault="00961769" w:rsidP="001A2C6E">
            <w:r>
              <w:t>P</w:t>
            </w:r>
          </w:p>
        </w:tc>
      </w:tr>
      <w:tr w:rsidR="00961769" w14:paraId="77085E68" w14:textId="77777777" w:rsidTr="00961769">
        <w:tc>
          <w:tcPr>
            <w:tcW w:w="715" w:type="dxa"/>
          </w:tcPr>
          <w:p w14:paraId="5BB1C9AD" w14:textId="77777777" w:rsidR="00961769" w:rsidRDefault="00961769" w:rsidP="001A2C6E">
            <w:r>
              <w:t>4</w:t>
            </w:r>
          </w:p>
        </w:tc>
        <w:tc>
          <w:tcPr>
            <w:tcW w:w="814" w:type="dxa"/>
          </w:tcPr>
          <w:p w14:paraId="4E92D0EE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7166278E" w14:textId="77777777" w:rsidR="00961769" w:rsidRDefault="00961769" w:rsidP="001A2C6E">
            <w:r>
              <w:t>P</w:t>
            </w:r>
          </w:p>
        </w:tc>
      </w:tr>
      <w:tr w:rsidR="00961769" w14:paraId="4957317D" w14:textId="77777777" w:rsidTr="00961769">
        <w:tc>
          <w:tcPr>
            <w:tcW w:w="715" w:type="dxa"/>
          </w:tcPr>
          <w:p w14:paraId="171AA44F" w14:textId="77777777" w:rsidR="00961769" w:rsidRDefault="00961769" w:rsidP="001A2C6E">
            <w:r>
              <w:t>5</w:t>
            </w:r>
          </w:p>
        </w:tc>
        <w:tc>
          <w:tcPr>
            <w:tcW w:w="814" w:type="dxa"/>
          </w:tcPr>
          <w:p w14:paraId="741E2D28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44B75C28" w14:textId="77777777" w:rsidR="00961769" w:rsidRDefault="00961769" w:rsidP="001A2C6E">
            <w:r>
              <w:t>P</w:t>
            </w:r>
          </w:p>
        </w:tc>
      </w:tr>
      <w:tr w:rsidR="00961769" w14:paraId="3A215845" w14:textId="77777777" w:rsidTr="00961769">
        <w:tc>
          <w:tcPr>
            <w:tcW w:w="715" w:type="dxa"/>
          </w:tcPr>
          <w:p w14:paraId="311262C6" w14:textId="77777777" w:rsidR="00961769" w:rsidRDefault="00961769" w:rsidP="001A2C6E">
            <w:r>
              <w:t>6</w:t>
            </w:r>
          </w:p>
        </w:tc>
        <w:tc>
          <w:tcPr>
            <w:tcW w:w="814" w:type="dxa"/>
          </w:tcPr>
          <w:p w14:paraId="29642205" w14:textId="77777777" w:rsidR="00961769" w:rsidRDefault="00961769" w:rsidP="001A2C6E">
            <w:r>
              <w:t>P</w:t>
            </w:r>
          </w:p>
        </w:tc>
        <w:tc>
          <w:tcPr>
            <w:tcW w:w="729" w:type="dxa"/>
          </w:tcPr>
          <w:p w14:paraId="0179D65D" w14:textId="77777777" w:rsidR="00961769" w:rsidRDefault="00961769" w:rsidP="001A2C6E">
            <w:r>
              <w:t>P</w:t>
            </w:r>
          </w:p>
        </w:tc>
      </w:tr>
      <w:tr w:rsidR="00961769" w14:paraId="62470063" w14:textId="77777777" w:rsidTr="00961769">
        <w:tc>
          <w:tcPr>
            <w:tcW w:w="715" w:type="dxa"/>
          </w:tcPr>
          <w:p w14:paraId="2C442889" w14:textId="77777777" w:rsidR="00961769" w:rsidRDefault="00961769" w:rsidP="001A2C6E">
            <w:r>
              <w:t>7</w:t>
            </w:r>
          </w:p>
        </w:tc>
        <w:tc>
          <w:tcPr>
            <w:tcW w:w="814" w:type="dxa"/>
          </w:tcPr>
          <w:p w14:paraId="4DD3CA10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50FBADCA" w14:textId="77777777" w:rsidR="00961769" w:rsidRDefault="00961769" w:rsidP="001A2C6E">
            <w:r>
              <w:t>N</w:t>
            </w:r>
          </w:p>
        </w:tc>
      </w:tr>
      <w:tr w:rsidR="00961769" w14:paraId="383F9774" w14:textId="77777777" w:rsidTr="00961769">
        <w:tc>
          <w:tcPr>
            <w:tcW w:w="715" w:type="dxa"/>
          </w:tcPr>
          <w:p w14:paraId="58E6C648" w14:textId="77777777" w:rsidR="00961769" w:rsidRDefault="00961769" w:rsidP="001A2C6E">
            <w:r>
              <w:t>8</w:t>
            </w:r>
          </w:p>
        </w:tc>
        <w:tc>
          <w:tcPr>
            <w:tcW w:w="814" w:type="dxa"/>
          </w:tcPr>
          <w:p w14:paraId="28519CB6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5DF5C2D0" w14:textId="77777777" w:rsidR="00961769" w:rsidRDefault="00961769" w:rsidP="001A2C6E">
            <w:r>
              <w:t>N</w:t>
            </w:r>
          </w:p>
        </w:tc>
      </w:tr>
      <w:tr w:rsidR="00961769" w14:paraId="30818FFA" w14:textId="77777777" w:rsidTr="00961769">
        <w:tc>
          <w:tcPr>
            <w:tcW w:w="715" w:type="dxa"/>
          </w:tcPr>
          <w:p w14:paraId="7AA21A93" w14:textId="77777777" w:rsidR="00961769" w:rsidRDefault="00961769" w:rsidP="001A2C6E">
            <w:r>
              <w:t>9</w:t>
            </w:r>
          </w:p>
        </w:tc>
        <w:tc>
          <w:tcPr>
            <w:tcW w:w="814" w:type="dxa"/>
          </w:tcPr>
          <w:p w14:paraId="37E266A6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0388C1DB" w14:textId="77777777" w:rsidR="00961769" w:rsidRDefault="00961769" w:rsidP="001A2C6E">
            <w:r>
              <w:t>N</w:t>
            </w:r>
          </w:p>
        </w:tc>
      </w:tr>
      <w:tr w:rsidR="00961769" w14:paraId="4290771E" w14:textId="77777777" w:rsidTr="00961769">
        <w:tc>
          <w:tcPr>
            <w:tcW w:w="715" w:type="dxa"/>
          </w:tcPr>
          <w:p w14:paraId="757D441B" w14:textId="77777777" w:rsidR="00961769" w:rsidRDefault="00961769" w:rsidP="001A2C6E">
            <w:r>
              <w:t>10</w:t>
            </w:r>
          </w:p>
        </w:tc>
        <w:tc>
          <w:tcPr>
            <w:tcW w:w="814" w:type="dxa"/>
          </w:tcPr>
          <w:p w14:paraId="61AABB4A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6DDFECE8" w14:textId="77777777" w:rsidR="00961769" w:rsidRDefault="00961769" w:rsidP="001A2C6E">
            <w:r>
              <w:t>N</w:t>
            </w:r>
          </w:p>
        </w:tc>
      </w:tr>
      <w:tr w:rsidR="00961769" w14:paraId="538E8F36" w14:textId="77777777" w:rsidTr="00961769">
        <w:tc>
          <w:tcPr>
            <w:tcW w:w="715" w:type="dxa"/>
          </w:tcPr>
          <w:p w14:paraId="3B369709" w14:textId="77777777" w:rsidR="00961769" w:rsidRDefault="00961769" w:rsidP="001A2C6E">
            <w:r>
              <w:t>11</w:t>
            </w:r>
          </w:p>
        </w:tc>
        <w:tc>
          <w:tcPr>
            <w:tcW w:w="814" w:type="dxa"/>
          </w:tcPr>
          <w:p w14:paraId="384D05A4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7DDE4874" w14:textId="77777777" w:rsidR="00961769" w:rsidRDefault="00961769" w:rsidP="001A2C6E">
            <w:r>
              <w:t>N</w:t>
            </w:r>
          </w:p>
        </w:tc>
      </w:tr>
      <w:tr w:rsidR="00961769" w14:paraId="17335787" w14:textId="77777777" w:rsidTr="00961769">
        <w:tc>
          <w:tcPr>
            <w:tcW w:w="715" w:type="dxa"/>
          </w:tcPr>
          <w:p w14:paraId="1F18FB3D" w14:textId="77777777" w:rsidR="00961769" w:rsidRDefault="00961769" w:rsidP="001A2C6E">
            <w:r>
              <w:t>12</w:t>
            </w:r>
          </w:p>
        </w:tc>
        <w:tc>
          <w:tcPr>
            <w:tcW w:w="814" w:type="dxa"/>
          </w:tcPr>
          <w:p w14:paraId="1C6B06DD" w14:textId="77777777" w:rsidR="00961769" w:rsidRDefault="00961769" w:rsidP="001A2C6E">
            <w:r>
              <w:t>N</w:t>
            </w:r>
          </w:p>
        </w:tc>
        <w:tc>
          <w:tcPr>
            <w:tcW w:w="729" w:type="dxa"/>
          </w:tcPr>
          <w:p w14:paraId="50F30C7F" w14:textId="77777777" w:rsidR="00961769" w:rsidRDefault="00961769" w:rsidP="001A2C6E">
            <w:r>
              <w:t>N</w:t>
            </w:r>
          </w:p>
        </w:tc>
      </w:tr>
    </w:tbl>
    <w:p w14:paraId="27B1A565" w14:textId="77777777" w:rsidR="00961769" w:rsidRDefault="00961769" w:rsidP="00961769"/>
    <w:p w14:paraId="6522D4E1" w14:textId="77777777" w:rsidR="00961769" w:rsidRDefault="00961769" w:rsidP="00961769">
      <w:r>
        <w:tab/>
        <w:t>Tree correctly categorizes the given data.</w:t>
      </w:r>
    </w:p>
    <w:p w14:paraId="044D96A1" w14:textId="77777777" w:rsidR="00961769" w:rsidRDefault="00961769" w:rsidP="00961769">
      <w:r>
        <w:tab/>
      </w:r>
      <w:bookmarkStart w:id="0" w:name="_GoBack"/>
      <w:bookmarkEnd w:id="0"/>
    </w:p>
    <w:p w14:paraId="2F985EA1" w14:textId="77777777" w:rsidR="00961769" w:rsidRDefault="00961769" w:rsidP="00961769">
      <w:r>
        <w:t>B)</w:t>
      </w:r>
    </w:p>
    <w:p w14:paraId="03730C8D" w14:textId="77777777" w:rsidR="00961769" w:rsidRDefault="00961769" w:rsidP="00961769"/>
    <w:p w14:paraId="6FB52A54" w14:textId="77777777" w:rsidR="00462B84" w:rsidRDefault="00462B84"/>
    <w:sectPr w:rsidR="00462B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89746F"/>
    <w:multiLevelType w:val="hybridMultilevel"/>
    <w:tmpl w:val="819EF2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2NDc3MrG0MDU2tjBX0lEKTi0uzszPAykwrAUAjFYXgSwAAAA="/>
  </w:docVars>
  <w:rsids>
    <w:rsidRoot w:val="00961769"/>
    <w:rsid w:val="00462B84"/>
    <w:rsid w:val="0096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001B9"/>
  <w15:chartTrackingRefBased/>
  <w15:docId w15:val="{2075BD28-C34D-4FC9-9AD7-ECE633CCC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17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17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git Gungor</dc:creator>
  <cp:keywords/>
  <dc:description/>
  <cp:lastModifiedBy>Yigit Gungor</cp:lastModifiedBy>
  <cp:revision>1</cp:revision>
  <dcterms:created xsi:type="dcterms:W3CDTF">2017-10-13T19:48:00Z</dcterms:created>
  <dcterms:modified xsi:type="dcterms:W3CDTF">2017-10-13T19:56:00Z</dcterms:modified>
</cp:coreProperties>
</file>